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40A4" w:rsidRDefault="00BE1A79">
      <w:r>
        <w:t>L</w:t>
      </w:r>
      <w:r>
        <w:rPr>
          <w:rFonts w:hint="eastAsia"/>
        </w:rPr>
        <w:t>inear</w:t>
      </w:r>
      <w:r>
        <w:t xml:space="preserve">-chase </w:t>
      </w:r>
      <w:proofErr w:type="spellStart"/>
      <w:r>
        <w:t>vm</w:t>
      </w:r>
      <w:proofErr w:type="spellEnd"/>
    </w:p>
    <w:p w:rsidR="00BE1A79" w:rsidRDefault="00BE1A79">
      <w:r>
        <w:rPr>
          <w:noProof/>
        </w:rPr>
        <w:drawing>
          <wp:inline distT="0" distB="0" distL="0" distR="0" wp14:anchorId="7B95BAF3" wp14:editId="2F3354AE">
            <wp:extent cx="5943600" cy="4400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1A79" w:rsidRDefault="00BE1A79">
      <w:r w:rsidRPr="00BE1A79">
        <w:lastRenderedPageBreak/>
        <w:drawing>
          <wp:inline distT="0" distB="0" distL="0" distR="0" wp14:anchorId="00540780" wp14:editId="582ACEBB">
            <wp:extent cx="5943600" cy="74828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8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1A79" w:rsidRDefault="00BE1A79">
      <w:r w:rsidRPr="00BE1A79">
        <w:lastRenderedPageBreak/>
        <w:drawing>
          <wp:inline distT="0" distB="0" distL="0" distR="0" wp14:anchorId="35871C9D" wp14:editId="4E4F4FD0">
            <wp:extent cx="5943600" cy="64795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1A79" w:rsidRDefault="00BE1A79">
      <w:r w:rsidRPr="00BE1A79">
        <w:lastRenderedPageBreak/>
        <w:drawing>
          <wp:inline distT="0" distB="0" distL="0" distR="0" wp14:anchorId="1BF9A415" wp14:editId="6740F9DA">
            <wp:extent cx="3629025" cy="45243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452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1A79" w:rsidRDefault="00BE1A79">
      <w:r w:rsidRPr="00BE1A79">
        <w:drawing>
          <wp:inline distT="0" distB="0" distL="0" distR="0" wp14:anchorId="3C2AD18E" wp14:editId="5441CDC6">
            <wp:extent cx="5943600" cy="28771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7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1A79" w:rsidRDefault="00BE1A79"/>
    <w:p w:rsidR="00BE1A79" w:rsidRDefault="00BE1A79"/>
    <w:p w:rsidR="00BE1A79" w:rsidRDefault="00BE1A79">
      <w:r>
        <w:lastRenderedPageBreak/>
        <w:t>Gem5</w:t>
      </w:r>
    </w:p>
    <w:p w:rsidR="00BE1A79" w:rsidRDefault="00BE1A79">
      <w:r w:rsidRPr="00BE1A79">
        <w:drawing>
          <wp:inline distT="0" distB="0" distL="0" distR="0" wp14:anchorId="7C9E00AD" wp14:editId="63CE6503">
            <wp:extent cx="5943600" cy="38214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1A79" w:rsidRDefault="00BE1A79">
      <w:r w:rsidRPr="00BE1A79">
        <w:lastRenderedPageBreak/>
        <w:drawing>
          <wp:inline distT="0" distB="0" distL="0" distR="0" wp14:anchorId="05E5D2BA" wp14:editId="4D184D72">
            <wp:extent cx="3724275" cy="67246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24275" cy="672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1A79" w:rsidRDefault="00BE1A79"/>
    <w:p w:rsidR="00BE1A79" w:rsidRDefault="00BE1A79">
      <w:r w:rsidRPr="00BE1A79">
        <w:lastRenderedPageBreak/>
        <w:drawing>
          <wp:inline distT="0" distB="0" distL="0" distR="0" wp14:anchorId="3A6F9538" wp14:editId="2AE0DC70">
            <wp:extent cx="3581400" cy="43338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299F" w:rsidRDefault="0075299F"/>
    <w:p w:rsidR="0075299F" w:rsidRDefault="0075299F">
      <w:r>
        <w:t>Random-</w:t>
      </w:r>
      <w:proofErr w:type="spellStart"/>
      <w:r>
        <w:t>chase_vm</w:t>
      </w:r>
      <w:proofErr w:type="spellEnd"/>
    </w:p>
    <w:p w:rsidR="0075299F" w:rsidRDefault="0075299F">
      <w:r w:rsidRPr="0075299F">
        <w:lastRenderedPageBreak/>
        <w:drawing>
          <wp:inline distT="0" distB="0" distL="0" distR="0" wp14:anchorId="35990547" wp14:editId="4F720392">
            <wp:extent cx="5943600" cy="64604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60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6A22" w:rsidRDefault="00FF6A22"/>
    <w:p w:rsidR="00FF6A22" w:rsidRDefault="00FF6A22">
      <w:r>
        <w:t>Random-chase_gem5</w:t>
      </w:r>
    </w:p>
    <w:p w:rsidR="00FF6A22" w:rsidRDefault="007779A5">
      <w:r w:rsidRPr="007779A5">
        <w:lastRenderedPageBreak/>
        <w:drawing>
          <wp:inline distT="0" distB="0" distL="0" distR="0" wp14:anchorId="5E13F828" wp14:editId="33361C83">
            <wp:extent cx="5943600" cy="352488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9A5" w:rsidRDefault="007779A5">
      <w:r w:rsidRPr="007779A5">
        <w:lastRenderedPageBreak/>
        <w:drawing>
          <wp:inline distT="0" distB="0" distL="0" distR="0" wp14:anchorId="1B85C46C" wp14:editId="2540CEE8">
            <wp:extent cx="5943600" cy="57975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9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79A5" w:rsidRDefault="007779A5">
      <w:r w:rsidRPr="007779A5">
        <w:lastRenderedPageBreak/>
        <w:drawing>
          <wp:inline distT="0" distB="0" distL="0" distR="0" wp14:anchorId="269322FD" wp14:editId="5457D4D7">
            <wp:extent cx="4714875" cy="57531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575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6B74" w:rsidRDefault="008C6B74">
      <w:r>
        <w:rPr>
          <w:noProof/>
        </w:rPr>
        <w:lastRenderedPageBreak/>
        <w:drawing>
          <wp:inline distT="0" distB="0" distL="0" distR="0" wp14:anchorId="232FAE95" wp14:editId="11C9B5EB">
            <wp:extent cx="5400675" cy="54292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C6B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MjYxNbAwtDQ3NzFQ0lEKTi0uzszPAykwrAUApq8UlSwAAAA="/>
  </w:docVars>
  <w:rsids>
    <w:rsidRoot w:val="00BE1A79"/>
    <w:rsid w:val="001340A4"/>
    <w:rsid w:val="005403B0"/>
    <w:rsid w:val="0075299F"/>
    <w:rsid w:val="007779A5"/>
    <w:rsid w:val="008C6B74"/>
    <w:rsid w:val="00BE1A79"/>
    <w:rsid w:val="00FF6A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4E58B"/>
  <w15:chartTrackingRefBased/>
  <w15:docId w15:val="{DDE11A1A-ACAE-4376-9869-49353FBFE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9</TotalTime>
  <Pages>12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IX</dc:creator>
  <cp:keywords/>
  <dc:description/>
  <cp:lastModifiedBy>LAIX</cp:lastModifiedBy>
  <cp:revision>2</cp:revision>
  <dcterms:created xsi:type="dcterms:W3CDTF">2019-01-28T04:30:00Z</dcterms:created>
  <dcterms:modified xsi:type="dcterms:W3CDTF">2019-01-28T18:49:00Z</dcterms:modified>
</cp:coreProperties>
</file>